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7B90549E" w:rsidR="00612AAC" w:rsidRPr="009D1C2A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9D1C2A">
        <w:rPr>
          <w:rFonts w:ascii="Times New Roman" w:hAnsi="Times New Roman" w:cs="Times New Roman"/>
          <w:b/>
          <w:color w:val="009999"/>
          <w:sz w:val="28"/>
          <w:szCs w:val="28"/>
          <w:lang w:val="sr-Latn-RS"/>
        </w:rPr>
        <w:t xml:space="preserve"> </w:t>
      </w:r>
      <w:proofErr w:type="spellStart"/>
      <w:r w:rsidR="009D1C2A">
        <w:rPr>
          <w:rFonts w:ascii="Times New Roman" w:hAnsi="Times New Roman" w:cs="Times New Roman"/>
          <w:b/>
          <w:color w:val="009999"/>
          <w:sz w:val="28"/>
          <w:szCs w:val="28"/>
          <w:lang w:val="sr-Cyrl-RS"/>
        </w:rPr>
        <w:t>Голубац</w:t>
      </w:r>
      <w:proofErr w:type="spellEnd"/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5A0C7674" w:rsidR="00675765" w:rsidRPr="00916EC9" w:rsidRDefault="005F5B92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  <w:t xml:space="preserve">                                   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СТ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  <w:t>A</w:t>
      </w:r>
      <w:r w:rsidR="00CA041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A30860" w:rsidRPr="0066540E" w14:paraId="67D240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0EF3337A" w14:textId="77777777" w:rsidR="00A30860" w:rsidRPr="0066540E" w:rsidRDefault="00A30860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B482D84" w14:textId="2F02854D" w:rsidR="00A30860" w:rsidRPr="00A163ED" w:rsidRDefault="00A163ED" w:rsidP="00A3086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З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аменa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зора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ата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ругих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анспарентних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елемената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рмичког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мотача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а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дговарајућим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рмичким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војствима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ема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егрејаним</w:t>
            </w:r>
            <w:proofErr w:type="spellEnd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A163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сторијама</w:t>
            </w:r>
            <w:proofErr w:type="spellEnd"/>
          </w:p>
          <w:p w14:paraId="2B06F792" w14:textId="77777777" w:rsidR="00685C88" w:rsidRDefault="00685C88" w:rsidP="00A30860">
            <w:pP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</w:pPr>
          </w:p>
          <w:p w14:paraId="0EC09AF7" w14:textId="77777777" w:rsidR="00685C88" w:rsidRDefault="00685C88" w:rsidP="00036AF7">
            <w:pPr>
              <w:pStyle w:val="ListParagraph"/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036AF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„Дунав“ </w:t>
            </w:r>
            <w:proofErr w:type="spellStart"/>
            <w:r w:rsidRPr="00036AF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оо</w:t>
            </w:r>
            <w:proofErr w:type="spellEnd"/>
            <w:r w:rsidRPr="00036AF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; </w:t>
            </w:r>
            <w:proofErr w:type="spellStart"/>
            <w:r w:rsidRPr="00036AF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ул.Пере</w:t>
            </w:r>
            <w:proofErr w:type="spellEnd"/>
            <w:r w:rsidRPr="00036AF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036AF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Мачкатовца</w:t>
            </w:r>
            <w:proofErr w:type="spellEnd"/>
            <w:r w:rsidRPr="00036AF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71, Врање</w:t>
            </w:r>
            <w:r w:rsidR="00036AF7" w:rsidRPr="00036AF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; тел:064/8717-</w:t>
            </w:r>
            <w:r w:rsidR="00036AF7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600;</w:t>
            </w:r>
            <w:r w:rsidR="004F32F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017/40-40-20</w:t>
            </w:r>
          </w:p>
          <w:p w14:paraId="03914558" w14:textId="77777777" w:rsidR="00342798" w:rsidRDefault="00342798" w:rsidP="00342798">
            <w:pPr>
              <w:pStyle w:val="ListParagraph"/>
              <w:ind w:left="420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  <w:p w14:paraId="2B4870CF" w14:textId="77777777" w:rsidR="00A163ED" w:rsidRPr="00342798" w:rsidRDefault="00A163ED" w:rsidP="00036AF7">
            <w:pPr>
              <w:pStyle w:val="ListParagraph"/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A163E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СЗР “</w:t>
            </w:r>
            <w:proofErr w:type="spellStart"/>
            <w:r w:rsidRPr="00A163E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Termo</w:t>
            </w:r>
            <w:proofErr w:type="spellEnd"/>
            <w:r w:rsidRPr="00A163E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-Line Plus” </w:t>
            </w:r>
            <w:proofErr w:type="spellStart"/>
            <w:r w:rsidRPr="00A163E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Драгана</w:t>
            </w:r>
            <w:proofErr w:type="spellEnd"/>
            <w:r w:rsidRPr="00A163E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163E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Панић</w:t>
            </w:r>
            <w:proofErr w:type="spellEnd"/>
            <w:r w:rsidRPr="00A163E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ПР </w:t>
            </w:r>
            <w:proofErr w:type="spellStart"/>
            <w:r w:rsidRPr="00A163E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Сладаја</w:t>
            </w:r>
            <w:proofErr w:type="spellEnd"/>
            <w:r w:rsidR="0034279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,</w:t>
            </w:r>
            <w:proofErr w:type="spellStart"/>
            <w:r w:rsidR="0034279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Стењевац</w:t>
            </w:r>
            <w:proofErr w:type="spellEnd"/>
            <w:r w:rsidR="0034279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; тел:063/8143-835</w:t>
            </w:r>
          </w:p>
          <w:p w14:paraId="230A93BB" w14:textId="71DFA1A0" w:rsidR="00342798" w:rsidRPr="00036AF7" w:rsidRDefault="00342798" w:rsidP="00342798">
            <w:pPr>
              <w:pStyle w:val="ListParagraph"/>
              <w:ind w:left="420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A30860" w:rsidRPr="0066540E" w14:paraId="41716E2E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43630177" w14:textId="151C8E71" w:rsidR="00A30860" w:rsidRPr="0066540E" w:rsidRDefault="009D1C2A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A30860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C3CF357" w14:textId="77777777" w:rsidR="00A30860" w:rsidRDefault="00C64447" w:rsidP="000D0585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6444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0D0585" w:rsidRPr="00C6444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ра (котао или пећ) ефикаснијим</w:t>
            </w:r>
          </w:p>
          <w:p w14:paraId="7950383A" w14:textId="77777777" w:rsidR="00C64447" w:rsidRDefault="00C64447" w:rsidP="000D0585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0E6E21A7" w14:textId="77777777" w:rsidR="00C64447" w:rsidRPr="0033684F" w:rsidRDefault="00C54B22" w:rsidP="00C64447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„Energy Net One</w:t>
            </w:r>
            <w:proofErr w:type="gramStart"/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“ </w:t>
            </w:r>
            <w:proofErr w:type="spellStart"/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д.о.о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, ул. Риба</w:t>
            </w:r>
            <w:r w:rsidR="00303B7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рс</w:t>
            </w:r>
            <w:r w:rsid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ка 9,</w:t>
            </w:r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Јагодина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; тел:035/250-501</w:t>
            </w:r>
          </w:p>
          <w:p w14:paraId="3CD0F14F" w14:textId="77777777" w:rsidR="0033684F" w:rsidRPr="001E0FF7" w:rsidRDefault="0033684F" w:rsidP="0033684F">
            <w:pPr>
              <w:pStyle w:val="ListParagrap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6C63DEA" w14:textId="77777777" w:rsidR="001E0FF7" w:rsidRPr="0033684F" w:rsidRDefault="001E0FF7" w:rsidP="00C64447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СЗТР „</w:t>
            </w:r>
            <w:proofErr w:type="spellStart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Елтех-Термотехника</w:t>
            </w:r>
            <w:proofErr w:type="spellEnd"/>
            <w:proofErr w:type="gramStart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“ </w:t>
            </w:r>
            <w:proofErr w:type="spellStart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Мирко</w:t>
            </w:r>
            <w:proofErr w:type="spellEnd"/>
            <w:proofErr w:type="gramEnd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Јосић</w:t>
            </w:r>
            <w:proofErr w:type="spellEnd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 xml:space="preserve"> </w:t>
            </w:r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ПР</w:t>
            </w:r>
            <w:r w:rsidR="0033684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;ул. Косовска 125,Пожаревац;тел: 012/511-256</w:t>
            </w:r>
          </w:p>
          <w:p w14:paraId="6E420828" w14:textId="77777777" w:rsidR="0033684F" w:rsidRPr="0033684F" w:rsidRDefault="0033684F" w:rsidP="0033684F">
            <w:pPr>
              <w:pStyle w:val="ListParagrap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83C03FA" w14:textId="4992DA29" w:rsidR="0033684F" w:rsidRPr="00C64447" w:rsidRDefault="00BD2779" w:rsidP="00C64447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D2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Д.о.о</w:t>
            </w:r>
            <w:proofErr w:type="spellEnd"/>
            <w:r w:rsidRPr="00BD2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„</w:t>
            </w:r>
            <w:proofErr w:type="spellStart"/>
            <w:r w:rsidRPr="00BD2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Термоконвој</w:t>
            </w:r>
            <w:proofErr w:type="spellEnd"/>
            <w:r w:rsidRPr="00BD2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2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Плус</w:t>
            </w:r>
            <w:proofErr w:type="spellEnd"/>
            <w:r w:rsidRPr="00BD2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“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 xml:space="preserve">; ул. Ивана Милутиновића 31,Зајечар; тел: </w:t>
            </w:r>
            <w:r w:rsidR="001B19B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019/433-919</w:t>
            </w:r>
          </w:p>
        </w:tc>
      </w:tr>
      <w:tr w:rsidR="000D0585" w:rsidRPr="0066540E" w14:paraId="0EF9C531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0E81FC7" w14:textId="63C9A006" w:rsidR="000D0585" w:rsidRPr="0066540E" w:rsidDel="00A00A87" w:rsidRDefault="009D1C2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01C5A25" w14:textId="642E9135" w:rsidR="000D0585" w:rsidRDefault="001F6B95" w:rsidP="000D05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1F6B95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0D0585" w:rsidRPr="001F6B95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</w:p>
          <w:p w14:paraId="69859AB5" w14:textId="77777777" w:rsidR="001F6B95" w:rsidRDefault="001F6B95" w:rsidP="000D05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5C6B4DAF" w14:textId="77777777" w:rsidR="007B1473" w:rsidRPr="007B1473" w:rsidRDefault="007B1473" w:rsidP="007B1473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„Energy Net One</w:t>
            </w:r>
            <w:proofErr w:type="gramStart"/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“ </w:t>
            </w:r>
            <w:proofErr w:type="spellStart"/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д.о.о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, ул. Рибарска 9,</w:t>
            </w:r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Јагодина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; тел:035/250-501</w:t>
            </w:r>
          </w:p>
          <w:p w14:paraId="2708F0C4" w14:textId="77777777" w:rsidR="007B1473" w:rsidRPr="0033684F" w:rsidRDefault="007B1473" w:rsidP="007B1473">
            <w:pPr>
              <w:pStyle w:val="ListParagrap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58D06A4" w14:textId="0C90B8A9" w:rsidR="001F6B95" w:rsidRPr="001F6B95" w:rsidRDefault="007B1473" w:rsidP="007B1473">
            <w:pPr>
              <w:pStyle w:val="ListParagraph"/>
              <w:numPr>
                <w:ilvl w:val="0"/>
                <w:numId w:val="35"/>
              </w:num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proofErr w:type="spellStart"/>
            <w:r w:rsidRPr="00BD2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Д.о.о</w:t>
            </w:r>
            <w:proofErr w:type="spellEnd"/>
            <w:r w:rsidRPr="00BD2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„</w:t>
            </w:r>
            <w:proofErr w:type="spellStart"/>
            <w:r w:rsidRPr="00BD2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Термоконвој</w:t>
            </w:r>
            <w:proofErr w:type="spellEnd"/>
            <w:r w:rsidRPr="00BD2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D2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Плус</w:t>
            </w:r>
            <w:proofErr w:type="spellEnd"/>
            <w:r w:rsidRPr="00BD277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“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; ул. Ивана Милутиновића 31,Зајечар; тел: 019/433-919</w:t>
            </w:r>
          </w:p>
          <w:p w14:paraId="3417C553" w14:textId="167EBEF8" w:rsidR="001F6B95" w:rsidRPr="00A11CE6" w:rsidRDefault="001F6B95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50486" w:rsidRPr="0066540E" w14:paraId="2825677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7C091450" w14:textId="77777777" w:rsidR="00250486" w:rsidRDefault="00250486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bookmarkStart w:id="0" w:name="_GoBack"/>
            <w:bookmarkEnd w:id="0"/>
          </w:p>
        </w:tc>
        <w:tc>
          <w:tcPr>
            <w:tcW w:w="8647" w:type="dxa"/>
          </w:tcPr>
          <w:p w14:paraId="035D2A1E" w14:textId="77777777" w:rsidR="00250486" w:rsidRPr="001F6B95" w:rsidRDefault="00250486" w:rsidP="000D05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0D0585" w:rsidRPr="0066540E" w14:paraId="0408763F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22F073DC" w14:textId="0E7F2B8B" w:rsidR="000D0585" w:rsidRDefault="009D1C2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13976FB" w14:textId="77777777" w:rsidR="000D0585" w:rsidRDefault="007B1473" w:rsidP="006A537D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7B1473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="000D0585" w:rsidRPr="007B1473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амена постојеће или уградња нове цевне мреже, грејних тела</w:t>
            </w:r>
            <w:r w:rsidR="006A537D" w:rsidRPr="007B1473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-радијатора и пратећег прибора</w:t>
            </w:r>
          </w:p>
          <w:p w14:paraId="349636AD" w14:textId="77777777" w:rsidR="007B1473" w:rsidRDefault="007B1473" w:rsidP="006A537D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716979FC" w14:textId="77777777" w:rsidR="00E96634" w:rsidRPr="007B1473" w:rsidRDefault="00E96634" w:rsidP="00E96634">
            <w:pPr>
              <w:pStyle w:val="List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„Energy Net One</w:t>
            </w:r>
            <w:proofErr w:type="gramStart"/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“ </w:t>
            </w:r>
            <w:proofErr w:type="spellStart"/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д.о.о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, ул. Рибарска 9,</w:t>
            </w:r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Јагодина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; тел:035/250-501</w:t>
            </w:r>
          </w:p>
          <w:p w14:paraId="7D997AC9" w14:textId="34B736DE" w:rsidR="007B1473" w:rsidRPr="007B1473" w:rsidRDefault="007B1473" w:rsidP="00E96634">
            <w:pPr>
              <w:pStyle w:val="ListParagrap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D0585" w:rsidRPr="0066540E" w14:paraId="5C5038EA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55903968" w14:textId="4A46ED06" w:rsidR="000D0585" w:rsidRDefault="009D1C2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60EB00E" w14:textId="77777777" w:rsidR="000D0585" w:rsidRDefault="00E96634" w:rsidP="000D05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E96634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0D0585" w:rsidRPr="00E96634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</w:t>
            </w:r>
            <w:r w:rsidR="006A537D" w:rsidRPr="00E96634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новани грејач)</w:t>
            </w:r>
          </w:p>
          <w:p w14:paraId="4C84C0D5" w14:textId="77777777" w:rsidR="00E96634" w:rsidRDefault="00E96634" w:rsidP="000D0585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3AF37F63" w14:textId="77777777" w:rsidR="00E96634" w:rsidRPr="00E96634" w:rsidRDefault="00E96634" w:rsidP="00BA31AA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„Energy Net One</w:t>
            </w:r>
            <w:proofErr w:type="gramStart"/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“ </w:t>
            </w:r>
            <w:proofErr w:type="spellStart"/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д.о.о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, ул. Рибарска 9,</w:t>
            </w:r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54B2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Јагодина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; тел:035/250-501</w:t>
            </w:r>
          </w:p>
          <w:p w14:paraId="19B3C884" w14:textId="77777777" w:rsidR="00E96634" w:rsidRPr="007B1473" w:rsidRDefault="00E96634" w:rsidP="00E96634">
            <w:pPr>
              <w:pStyle w:val="ListParagraph"/>
              <w:ind w:left="6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EEA7E98" w14:textId="77777777" w:rsidR="00BA31AA" w:rsidRPr="0033684F" w:rsidRDefault="00BA31AA" w:rsidP="00BA31AA">
            <w:pPr>
              <w:pStyle w:val="ListParagraph"/>
              <w:numPr>
                <w:ilvl w:val="0"/>
                <w:numId w:val="38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СЗТР „</w:t>
            </w:r>
            <w:proofErr w:type="spellStart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Елтех-Термотехника</w:t>
            </w:r>
            <w:proofErr w:type="spellEnd"/>
            <w:proofErr w:type="gramStart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“ </w:t>
            </w:r>
            <w:proofErr w:type="spellStart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Мирко</w:t>
            </w:r>
            <w:proofErr w:type="spellEnd"/>
            <w:proofErr w:type="gramEnd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Јосић</w:t>
            </w:r>
            <w:proofErr w:type="spellEnd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 xml:space="preserve"> </w:t>
            </w:r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ПР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;ул. Косовска 125,Пожаревац;тел: 012/511-256</w:t>
            </w:r>
          </w:p>
          <w:p w14:paraId="18F724EC" w14:textId="0094374A" w:rsidR="00E96634" w:rsidRPr="00E96634" w:rsidRDefault="00E96634" w:rsidP="00BA31AA">
            <w:pPr>
              <w:pStyle w:val="ListParagraph"/>
              <w:ind w:left="600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D0585" w:rsidRPr="0066540E" w14:paraId="7BBFC78D" w14:textId="77777777" w:rsidTr="00A11CE6">
        <w:tc>
          <w:tcPr>
            <w:tcW w:w="704" w:type="dxa"/>
            <w:shd w:val="clear" w:color="auto" w:fill="E7E6E6" w:themeFill="background2"/>
            <w:vAlign w:val="center"/>
          </w:tcPr>
          <w:p w14:paraId="1F0E9995" w14:textId="7D910B54" w:rsidR="000D0585" w:rsidRDefault="009D1C2A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5075C59" w14:textId="77777777" w:rsidR="000D0585" w:rsidRDefault="000D0585" w:rsidP="000D0585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A31AA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BA31AA">
              <w:rPr>
                <w:rStyle w:val="markedcontent"/>
                <w:rFonts w:ascii="Times New Roman" w:hAnsi="Times New Roman" w:cs="Times New Roman"/>
                <w:b/>
                <w:lang w:val="sr-Cyrl-CS"/>
              </w:rPr>
              <w:t xml:space="preserve">за грејање санитарне потрошне топле воде и </w:t>
            </w:r>
            <w:proofErr w:type="spellStart"/>
            <w:r w:rsidRPr="00BA31AA">
              <w:rPr>
                <w:rStyle w:val="markedcontent"/>
                <w:rFonts w:ascii="Times New Roman" w:hAnsi="Times New Roman" w:cs="Times New Roman"/>
                <w:b/>
              </w:rPr>
              <w:t>пратеће</w:t>
            </w:r>
            <w:proofErr w:type="spellEnd"/>
            <w:r w:rsidRPr="00BA31AA">
              <w:rPr>
                <w:rStyle w:val="markedcontent"/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BA31AA">
              <w:rPr>
                <w:rStyle w:val="markedcontent"/>
                <w:rFonts w:ascii="Times New Roman" w:hAnsi="Times New Roman" w:cs="Times New Roman"/>
                <w:b/>
              </w:rPr>
              <w:t>инсталације</w:t>
            </w:r>
            <w:proofErr w:type="spellEnd"/>
            <w:r w:rsidRPr="00BA31AA">
              <w:rPr>
                <w:rStyle w:val="markedcontent"/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BA31AA">
              <w:rPr>
                <w:rStyle w:val="markedcontent"/>
                <w:rFonts w:ascii="Times New Roman" w:hAnsi="Times New Roman" w:cs="Times New Roman"/>
                <w:b/>
              </w:rPr>
              <w:t>грејног</w:t>
            </w:r>
            <w:proofErr w:type="spellEnd"/>
            <w:r w:rsidRPr="00BA31AA">
              <w:rPr>
                <w:rStyle w:val="markedcontent"/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BA31AA">
              <w:rPr>
                <w:rStyle w:val="markedcontent"/>
                <w:rFonts w:ascii="Times New Roman" w:hAnsi="Times New Roman" w:cs="Times New Roman"/>
                <w:b/>
              </w:rPr>
              <w:t>система</w:t>
            </w:r>
            <w:proofErr w:type="spellEnd"/>
            <w:r w:rsidRPr="00BA31AA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566E6E9D" w14:textId="77777777" w:rsidR="00BA31AA" w:rsidRDefault="00BA31AA" w:rsidP="000D0585">
            <w:pP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1F460C51" w14:textId="77777777" w:rsidR="00571973" w:rsidRPr="0033684F" w:rsidRDefault="00571973" w:rsidP="00571973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СЗТР „</w:t>
            </w:r>
            <w:proofErr w:type="spellStart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Елтех-Термотехника</w:t>
            </w:r>
            <w:proofErr w:type="spellEnd"/>
            <w:proofErr w:type="gramStart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“ </w:t>
            </w:r>
            <w:proofErr w:type="spellStart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Мирко</w:t>
            </w:r>
            <w:proofErr w:type="spellEnd"/>
            <w:proofErr w:type="gramEnd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Јосић</w:t>
            </w:r>
            <w:proofErr w:type="spellEnd"/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 xml:space="preserve"> </w:t>
            </w:r>
            <w:r w:rsidRPr="001E0FF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ПР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sr-Cyrl-RS"/>
              </w:rPr>
              <w:t>;ул. Косовска 125,Пожаревац;тел: 012/511-256</w:t>
            </w:r>
          </w:p>
          <w:p w14:paraId="0E26A620" w14:textId="635E2D2D" w:rsidR="00BA31AA" w:rsidRPr="00BA31AA" w:rsidRDefault="00BA31AA" w:rsidP="00571973">
            <w:pPr>
              <w:pStyle w:val="ListParagraph"/>
              <w:ind w:left="540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6618597A" w14:textId="5A9E995D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sectPr w:rsidR="00CB7E8C" w:rsidRPr="002C788C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29E267" w14:textId="77777777" w:rsidR="000949F7" w:rsidRDefault="000949F7" w:rsidP="00CB7E8C">
      <w:pPr>
        <w:spacing w:after="0" w:line="240" w:lineRule="auto"/>
      </w:pPr>
      <w:r>
        <w:separator/>
      </w:r>
    </w:p>
  </w:endnote>
  <w:endnote w:type="continuationSeparator" w:id="0">
    <w:p w14:paraId="24DFC982" w14:textId="77777777" w:rsidR="000949F7" w:rsidRDefault="000949F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642A82" w14:textId="77777777" w:rsidR="000949F7" w:rsidRDefault="000949F7" w:rsidP="00CB7E8C">
      <w:pPr>
        <w:spacing w:after="0" w:line="240" w:lineRule="auto"/>
      </w:pPr>
      <w:r>
        <w:separator/>
      </w:r>
    </w:p>
  </w:footnote>
  <w:footnote w:type="continuationSeparator" w:id="0">
    <w:p w14:paraId="15F3C5C8" w14:textId="77777777" w:rsidR="000949F7" w:rsidRDefault="000949F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75F0AB6"/>
    <w:multiLevelType w:val="hybridMultilevel"/>
    <w:tmpl w:val="18F25F80"/>
    <w:lvl w:ilvl="0" w:tplc="781642F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140" w:hanging="360"/>
      </w:pPr>
    </w:lvl>
    <w:lvl w:ilvl="2" w:tplc="241A001B" w:tentative="1">
      <w:start w:val="1"/>
      <w:numFmt w:val="lowerRoman"/>
      <w:lvlText w:val="%3."/>
      <w:lvlJc w:val="right"/>
      <w:pPr>
        <w:ind w:left="1860" w:hanging="180"/>
      </w:pPr>
    </w:lvl>
    <w:lvl w:ilvl="3" w:tplc="241A000F" w:tentative="1">
      <w:start w:val="1"/>
      <w:numFmt w:val="decimal"/>
      <w:lvlText w:val="%4."/>
      <w:lvlJc w:val="left"/>
      <w:pPr>
        <w:ind w:left="2580" w:hanging="360"/>
      </w:pPr>
    </w:lvl>
    <w:lvl w:ilvl="4" w:tplc="241A0019" w:tentative="1">
      <w:start w:val="1"/>
      <w:numFmt w:val="lowerLetter"/>
      <w:lvlText w:val="%5."/>
      <w:lvlJc w:val="left"/>
      <w:pPr>
        <w:ind w:left="3300" w:hanging="360"/>
      </w:pPr>
    </w:lvl>
    <w:lvl w:ilvl="5" w:tplc="241A001B" w:tentative="1">
      <w:start w:val="1"/>
      <w:numFmt w:val="lowerRoman"/>
      <w:lvlText w:val="%6."/>
      <w:lvlJc w:val="right"/>
      <w:pPr>
        <w:ind w:left="4020" w:hanging="180"/>
      </w:pPr>
    </w:lvl>
    <w:lvl w:ilvl="6" w:tplc="241A000F" w:tentative="1">
      <w:start w:val="1"/>
      <w:numFmt w:val="decimal"/>
      <w:lvlText w:val="%7."/>
      <w:lvlJc w:val="left"/>
      <w:pPr>
        <w:ind w:left="4740" w:hanging="360"/>
      </w:pPr>
    </w:lvl>
    <w:lvl w:ilvl="7" w:tplc="241A0019" w:tentative="1">
      <w:start w:val="1"/>
      <w:numFmt w:val="lowerLetter"/>
      <w:lvlText w:val="%8."/>
      <w:lvlJc w:val="left"/>
      <w:pPr>
        <w:ind w:left="5460" w:hanging="360"/>
      </w:pPr>
    </w:lvl>
    <w:lvl w:ilvl="8" w:tplc="241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751EBA"/>
    <w:multiLevelType w:val="hybridMultilevel"/>
    <w:tmpl w:val="FB66FFEE"/>
    <w:lvl w:ilvl="0" w:tplc="92E03BA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140" w:hanging="360"/>
      </w:pPr>
    </w:lvl>
    <w:lvl w:ilvl="2" w:tplc="241A001B" w:tentative="1">
      <w:start w:val="1"/>
      <w:numFmt w:val="lowerRoman"/>
      <w:lvlText w:val="%3."/>
      <w:lvlJc w:val="right"/>
      <w:pPr>
        <w:ind w:left="1860" w:hanging="180"/>
      </w:pPr>
    </w:lvl>
    <w:lvl w:ilvl="3" w:tplc="241A000F" w:tentative="1">
      <w:start w:val="1"/>
      <w:numFmt w:val="decimal"/>
      <w:lvlText w:val="%4."/>
      <w:lvlJc w:val="left"/>
      <w:pPr>
        <w:ind w:left="2580" w:hanging="360"/>
      </w:pPr>
    </w:lvl>
    <w:lvl w:ilvl="4" w:tplc="241A0019" w:tentative="1">
      <w:start w:val="1"/>
      <w:numFmt w:val="lowerLetter"/>
      <w:lvlText w:val="%5."/>
      <w:lvlJc w:val="left"/>
      <w:pPr>
        <w:ind w:left="3300" w:hanging="360"/>
      </w:pPr>
    </w:lvl>
    <w:lvl w:ilvl="5" w:tplc="241A001B" w:tentative="1">
      <w:start w:val="1"/>
      <w:numFmt w:val="lowerRoman"/>
      <w:lvlText w:val="%6."/>
      <w:lvlJc w:val="right"/>
      <w:pPr>
        <w:ind w:left="4020" w:hanging="180"/>
      </w:pPr>
    </w:lvl>
    <w:lvl w:ilvl="6" w:tplc="241A000F" w:tentative="1">
      <w:start w:val="1"/>
      <w:numFmt w:val="decimal"/>
      <w:lvlText w:val="%7."/>
      <w:lvlJc w:val="left"/>
      <w:pPr>
        <w:ind w:left="4740" w:hanging="360"/>
      </w:pPr>
    </w:lvl>
    <w:lvl w:ilvl="7" w:tplc="241A0019" w:tentative="1">
      <w:start w:val="1"/>
      <w:numFmt w:val="lowerLetter"/>
      <w:lvlText w:val="%8."/>
      <w:lvlJc w:val="left"/>
      <w:pPr>
        <w:ind w:left="5460" w:hanging="360"/>
      </w:pPr>
    </w:lvl>
    <w:lvl w:ilvl="8" w:tplc="241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EF77B7A"/>
    <w:multiLevelType w:val="hybridMultilevel"/>
    <w:tmpl w:val="BAA4BD16"/>
    <w:lvl w:ilvl="0" w:tplc="89481E34">
      <w:start w:val="1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241A0019" w:tentative="1">
      <w:start w:val="1"/>
      <w:numFmt w:val="lowerLetter"/>
      <w:lvlText w:val="%2."/>
      <w:lvlJc w:val="left"/>
      <w:pPr>
        <w:ind w:left="1260" w:hanging="360"/>
      </w:pPr>
    </w:lvl>
    <w:lvl w:ilvl="2" w:tplc="241A001B" w:tentative="1">
      <w:start w:val="1"/>
      <w:numFmt w:val="lowerRoman"/>
      <w:lvlText w:val="%3."/>
      <w:lvlJc w:val="right"/>
      <w:pPr>
        <w:ind w:left="1980" w:hanging="180"/>
      </w:pPr>
    </w:lvl>
    <w:lvl w:ilvl="3" w:tplc="241A000F" w:tentative="1">
      <w:start w:val="1"/>
      <w:numFmt w:val="decimal"/>
      <w:lvlText w:val="%4."/>
      <w:lvlJc w:val="left"/>
      <w:pPr>
        <w:ind w:left="2700" w:hanging="360"/>
      </w:pPr>
    </w:lvl>
    <w:lvl w:ilvl="4" w:tplc="241A0019" w:tentative="1">
      <w:start w:val="1"/>
      <w:numFmt w:val="lowerLetter"/>
      <w:lvlText w:val="%5."/>
      <w:lvlJc w:val="left"/>
      <w:pPr>
        <w:ind w:left="3420" w:hanging="360"/>
      </w:pPr>
    </w:lvl>
    <w:lvl w:ilvl="5" w:tplc="241A001B" w:tentative="1">
      <w:start w:val="1"/>
      <w:numFmt w:val="lowerRoman"/>
      <w:lvlText w:val="%6."/>
      <w:lvlJc w:val="right"/>
      <w:pPr>
        <w:ind w:left="4140" w:hanging="180"/>
      </w:pPr>
    </w:lvl>
    <w:lvl w:ilvl="6" w:tplc="241A000F" w:tentative="1">
      <w:start w:val="1"/>
      <w:numFmt w:val="decimal"/>
      <w:lvlText w:val="%7."/>
      <w:lvlJc w:val="left"/>
      <w:pPr>
        <w:ind w:left="4860" w:hanging="360"/>
      </w:pPr>
    </w:lvl>
    <w:lvl w:ilvl="7" w:tplc="241A0019" w:tentative="1">
      <w:start w:val="1"/>
      <w:numFmt w:val="lowerLetter"/>
      <w:lvlText w:val="%8."/>
      <w:lvlJc w:val="left"/>
      <w:pPr>
        <w:ind w:left="5580" w:hanging="360"/>
      </w:pPr>
    </w:lvl>
    <w:lvl w:ilvl="8" w:tplc="241A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5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BD39CA"/>
    <w:multiLevelType w:val="hybridMultilevel"/>
    <w:tmpl w:val="C2FE017A"/>
    <w:lvl w:ilvl="0" w:tplc="AB881E0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1961B7"/>
    <w:multiLevelType w:val="hybridMultilevel"/>
    <w:tmpl w:val="54D4BC60"/>
    <w:lvl w:ilvl="0" w:tplc="634CDCCC">
      <w:start w:val="1"/>
      <w:numFmt w:val="decimal"/>
      <w:lvlText w:val="%1."/>
      <w:lvlJc w:val="left"/>
      <w:pPr>
        <w:ind w:left="600" w:hanging="360"/>
      </w:pPr>
      <w:rPr>
        <w:rFonts w:hint="default"/>
        <w:b w:val="0"/>
      </w:rPr>
    </w:lvl>
    <w:lvl w:ilvl="1" w:tplc="241A0019" w:tentative="1">
      <w:start w:val="1"/>
      <w:numFmt w:val="lowerLetter"/>
      <w:lvlText w:val="%2."/>
      <w:lvlJc w:val="left"/>
      <w:pPr>
        <w:ind w:left="1320" w:hanging="360"/>
      </w:pPr>
    </w:lvl>
    <w:lvl w:ilvl="2" w:tplc="241A001B" w:tentative="1">
      <w:start w:val="1"/>
      <w:numFmt w:val="lowerRoman"/>
      <w:lvlText w:val="%3."/>
      <w:lvlJc w:val="right"/>
      <w:pPr>
        <w:ind w:left="2040" w:hanging="180"/>
      </w:pPr>
    </w:lvl>
    <w:lvl w:ilvl="3" w:tplc="241A000F" w:tentative="1">
      <w:start w:val="1"/>
      <w:numFmt w:val="decimal"/>
      <w:lvlText w:val="%4."/>
      <w:lvlJc w:val="left"/>
      <w:pPr>
        <w:ind w:left="2760" w:hanging="360"/>
      </w:pPr>
    </w:lvl>
    <w:lvl w:ilvl="4" w:tplc="241A0019" w:tentative="1">
      <w:start w:val="1"/>
      <w:numFmt w:val="lowerLetter"/>
      <w:lvlText w:val="%5."/>
      <w:lvlJc w:val="left"/>
      <w:pPr>
        <w:ind w:left="3480" w:hanging="360"/>
      </w:pPr>
    </w:lvl>
    <w:lvl w:ilvl="5" w:tplc="241A001B" w:tentative="1">
      <w:start w:val="1"/>
      <w:numFmt w:val="lowerRoman"/>
      <w:lvlText w:val="%6."/>
      <w:lvlJc w:val="right"/>
      <w:pPr>
        <w:ind w:left="4200" w:hanging="180"/>
      </w:pPr>
    </w:lvl>
    <w:lvl w:ilvl="6" w:tplc="241A000F" w:tentative="1">
      <w:start w:val="1"/>
      <w:numFmt w:val="decimal"/>
      <w:lvlText w:val="%7."/>
      <w:lvlJc w:val="left"/>
      <w:pPr>
        <w:ind w:left="4920" w:hanging="360"/>
      </w:pPr>
    </w:lvl>
    <w:lvl w:ilvl="7" w:tplc="241A0019" w:tentative="1">
      <w:start w:val="1"/>
      <w:numFmt w:val="lowerLetter"/>
      <w:lvlText w:val="%8."/>
      <w:lvlJc w:val="left"/>
      <w:pPr>
        <w:ind w:left="5640" w:hanging="360"/>
      </w:pPr>
    </w:lvl>
    <w:lvl w:ilvl="8" w:tplc="241A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4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2F90F59"/>
    <w:multiLevelType w:val="hybridMultilevel"/>
    <w:tmpl w:val="2C181ADE"/>
    <w:lvl w:ilvl="0" w:tplc="04D0D77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BF428F"/>
    <w:multiLevelType w:val="hybridMultilevel"/>
    <w:tmpl w:val="ECF06DC8"/>
    <w:lvl w:ilvl="0" w:tplc="22045D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6FF5847"/>
    <w:multiLevelType w:val="hybridMultilevel"/>
    <w:tmpl w:val="9D62205E"/>
    <w:lvl w:ilvl="0" w:tplc="62748CB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8"/>
  </w:num>
  <w:num w:numId="2">
    <w:abstractNumId w:val="18"/>
  </w:num>
  <w:num w:numId="3">
    <w:abstractNumId w:val="29"/>
  </w:num>
  <w:num w:numId="4">
    <w:abstractNumId w:val="9"/>
  </w:num>
  <w:num w:numId="5">
    <w:abstractNumId w:val="16"/>
  </w:num>
  <w:num w:numId="6">
    <w:abstractNumId w:val="36"/>
  </w:num>
  <w:num w:numId="7">
    <w:abstractNumId w:val="13"/>
  </w:num>
  <w:num w:numId="8">
    <w:abstractNumId w:val="17"/>
  </w:num>
  <w:num w:numId="9">
    <w:abstractNumId w:val="38"/>
  </w:num>
  <w:num w:numId="10">
    <w:abstractNumId w:val="37"/>
  </w:num>
  <w:num w:numId="11">
    <w:abstractNumId w:val="8"/>
  </w:num>
  <w:num w:numId="12">
    <w:abstractNumId w:val="35"/>
  </w:num>
  <w:num w:numId="13">
    <w:abstractNumId w:val="26"/>
  </w:num>
  <w:num w:numId="14">
    <w:abstractNumId w:val="3"/>
  </w:num>
  <w:num w:numId="15">
    <w:abstractNumId w:val="10"/>
  </w:num>
  <w:num w:numId="16">
    <w:abstractNumId w:val="24"/>
  </w:num>
  <w:num w:numId="17">
    <w:abstractNumId w:val="33"/>
  </w:num>
  <w:num w:numId="18">
    <w:abstractNumId w:val="22"/>
  </w:num>
  <w:num w:numId="19">
    <w:abstractNumId w:val="0"/>
  </w:num>
  <w:num w:numId="20">
    <w:abstractNumId w:val="12"/>
  </w:num>
  <w:num w:numId="21">
    <w:abstractNumId w:val="4"/>
  </w:num>
  <w:num w:numId="22">
    <w:abstractNumId w:val="7"/>
  </w:num>
  <w:num w:numId="23">
    <w:abstractNumId w:val="27"/>
  </w:num>
  <w:num w:numId="24">
    <w:abstractNumId w:val="11"/>
  </w:num>
  <w:num w:numId="25">
    <w:abstractNumId w:val="19"/>
  </w:num>
  <w:num w:numId="26">
    <w:abstractNumId w:val="25"/>
  </w:num>
  <w:num w:numId="27">
    <w:abstractNumId w:val="2"/>
  </w:num>
  <w:num w:numId="28">
    <w:abstractNumId w:val="15"/>
  </w:num>
  <w:num w:numId="29">
    <w:abstractNumId w:val="32"/>
  </w:num>
  <w:num w:numId="30">
    <w:abstractNumId w:val="6"/>
  </w:num>
  <w:num w:numId="31">
    <w:abstractNumId w:val="20"/>
  </w:num>
  <w:num w:numId="32">
    <w:abstractNumId w:val="21"/>
  </w:num>
  <w:num w:numId="33">
    <w:abstractNumId w:val="5"/>
  </w:num>
  <w:num w:numId="34">
    <w:abstractNumId w:val="34"/>
  </w:num>
  <w:num w:numId="35">
    <w:abstractNumId w:val="30"/>
  </w:num>
  <w:num w:numId="36">
    <w:abstractNumId w:val="31"/>
  </w:num>
  <w:num w:numId="37">
    <w:abstractNumId w:val="1"/>
  </w:num>
  <w:num w:numId="38">
    <w:abstractNumId w:val="23"/>
  </w:num>
  <w:num w:numId="39">
    <w:abstractNumId w:val="1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36AF7"/>
    <w:rsid w:val="000534A4"/>
    <w:rsid w:val="000626FF"/>
    <w:rsid w:val="00062C9F"/>
    <w:rsid w:val="000949F7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B19BB"/>
    <w:rsid w:val="001E0FF7"/>
    <w:rsid w:val="001F6B95"/>
    <w:rsid w:val="00201EE4"/>
    <w:rsid w:val="0020470D"/>
    <w:rsid w:val="00215AAC"/>
    <w:rsid w:val="002264EA"/>
    <w:rsid w:val="00250486"/>
    <w:rsid w:val="002B31BC"/>
    <w:rsid w:val="002B5978"/>
    <w:rsid w:val="002C788C"/>
    <w:rsid w:val="002D37E0"/>
    <w:rsid w:val="00303B72"/>
    <w:rsid w:val="003170E5"/>
    <w:rsid w:val="0033684F"/>
    <w:rsid w:val="00342798"/>
    <w:rsid w:val="00343BC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32FB"/>
    <w:rsid w:val="004F4F22"/>
    <w:rsid w:val="00503952"/>
    <w:rsid w:val="005220B1"/>
    <w:rsid w:val="0052721F"/>
    <w:rsid w:val="00571973"/>
    <w:rsid w:val="0058199F"/>
    <w:rsid w:val="005A2199"/>
    <w:rsid w:val="005C600A"/>
    <w:rsid w:val="005E2557"/>
    <w:rsid w:val="005E7BB8"/>
    <w:rsid w:val="005F5B92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85C88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473"/>
    <w:rsid w:val="007B1CD8"/>
    <w:rsid w:val="007E06A6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1C2A"/>
    <w:rsid w:val="009E1035"/>
    <w:rsid w:val="009E2DD9"/>
    <w:rsid w:val="009F3C49"/>
    <w:rsid w:val="00A0389E"/>
    <w:rsid w:val="00A163ED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A31AA"/>
    <w:rsid w:val="00BC3C11"/>
    <w:rsid w:val="00BC770A"/>
    <w:rsid w:val="00BD2779"/>
    <w:rsid w:val="00BD7CE2"/>
    <w:rsid w:val="00BE3026"/>
    <w:rsid w:val="00C02441"/>
    <w:rsid w:val="00C0509B"/>
    <w:rsid w:val="00C462E1"/>
    <w:rsid w:val="00C50153"/>
    <w:rsid w:val="00C54B22"/>
    <w:rsid w:val="00C64447"/>
    <w:rsid w:val="00C7590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96634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AD330-D1E9-4990-AB75-9A1D3ED99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IS-04</cp:lastModifiedBy>
  <cp:revision>4</cp:revision>
  <cp:lastPrinted>2021-07-21T07:14:00Z</cp:lastPrinted>
  <dcterms:created xsi:type="dcterms:W3CDTF">2022-08-23T08:07:00Z</dcterms:created>
  <dcterms:modified xsi:type="dcterms:W3CDTF">2022-08-24T07:27:00Z</dcterms:modified>
</cp:coreProperties>
</file>